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9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9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9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96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31228</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2,434.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238,819.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5,572,256.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6</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3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213,188.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916,495.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6,129,683.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6,129,683.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6,131,171.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3,738,824.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981,435.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42,891.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66,531.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129,683.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81,435.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57,226.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04,921.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64,112.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60,919.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16,639.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52,470.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654,335.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232,491.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159,29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583,843.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7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9510624D-EC12-46D8-A0B3-2124C7710C6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5EF3D377-4B54-407D-B7EC-051280A45FD5}"/>
  </w:font>
  <w:font w:name="仿宋">
    <w:panose1 w:val="02010609060101010101"/>
    <w:charset w:val="86"/>
    <w:family w:val="auto"/>
    <w:pitch w:val="default"/>
    <w:sig w:usb0="800002BF" w:usb1="38CF7CFA" w:usb2="00000016" w:usb3="00000000" w:csb0="00040001" w:csb1="00000000"/>
    <w:embedRegular r:id="rId3" w:fontKey="{C6D5C502-6F2B-420E-AD95-111097D33E88}"/>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kR+CwMx1e07cmMfdAl4rmytrzGU=" w:salt="7tHhdlvlUKMTh3ISZPbVe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0F631246"/>
    <w:rsid w:val="119D38F4"/>
    <w:rsid w:val="11F52987"/>
    <w:rsid w:val="12DA60B7"/>
    <w:rsid w:val="14AB3BE4"/>
    <w:rsid w:val="153D2966"/>
    <w:rsid w:val="17E41503"/>
    <w:rsid w:val="278333F6"/>
    <w:rsid w:val="27F52FED"/>
    <w:rsid w:val="282C038E"/>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A05C12"/>
    <w:rsid w:val="4D870C30"/>
    <w:rsid w:val="4E47040F"/>
    <w:rsid w:val="5119148F"/>
    <w:rsid w:val="51A03B59"/>
    <w:rsid w:val="52321244"/>
    <w:rsid w:val="53986600"/>
    <w:rsid w:val="57B47E4D"/>
    <w:rsid w:val="59326C61"/>
    <w:rsid w:val="599B121E"/>
    <w:rsid w:val="5E660FCE"/>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25</c:v>
                </c:pt>
                <c:pt idx="1">
                  <c:v>1.0225</c:v>
                </c:pt>
                <c:pt idx="2">
                  <c:v>1.0225</c:v>
                </c:pt>
                <c:pt idx="3">
                  <c:v>1.0235</c:v>
                </c:pt>
                <c:pt idx="4">
                  <c:v>1.0238</c:v>
                </c:pt>
                <c:pt idx="5">
                  <c:v>1.024</c:v>
                </c:pt>
                <c:pt idx="6">
                  <c:v>1.0242</c:v>
                </c:pt>
                <c:pt idx="7">
                  <c:v>1.0242</c:v>
                </c:pt>
                <c:pt idx="8">
                  <c:v>1.0242</c:v>
                </c:pt>
                <c:pt idx="9">
                  <c:v>1.0249</c:v>
                </c:pt>
                <c:pt idx="10">
                  <c:v>1.0251</c:v>
                </c:pt>
                <c:pt idx="11">
                  <c:v>1.0253</c:v>
                </c:pt>
                <c:pt idx="12">
                  <c:v>1.0255</c:v>
                </c:pt>
                <c:pt idx="13">
                  <c:v>1.0258</c:v>
                </c:pt>
                <c:pt idx="14">
                  <c:v>1.0258</c:v>
                </c:pt>
                <c:pt idx="15">
                  <c:v>1.0258</c:v>
                </c:pt>
                <c:pt idx="16">
                  <c:v>1.0266</c:v>
                </c:pt>
                <c:pt idx="17">
                  <c:v>1.0268</c:v>
                </c:pt>
                <c:pt idx="18">
                  <c:v>1.0272</c:v>
                </c:pt>
                <c:pt idx="19">
                  <c:v>1.0277</c:v>
                </c:pt>
                <c:pt idx="20">
                  <c:v>1.028</c:v>
                </c:pt>
                <c:pt idx="21">
                  <c:v>1.028</c:v>
                </c:pt>
                <c:pt idx="22">
                  <c:v>1.028</c:v>
                </c:pt>
                <c:pt idx="23">
                  <c:v>1.029</c:v>
                </c:pt>
                <c:pt idx="24">
                  <c:v>1.0292</c:v>
                </c:pt>
                <c:pt idx="25">
                  <c:v>1.0293</c:v>
                </c:pt>
                <c:pt idx="26">
                  <c:v>1.0292</c:v>
                </c:pt>
                <c:pt idx="27">
                  <c:v>1.0292</c:v>
                </c:pt>
                <c:pt idx="28">
                  <c:v>1.0291</c:v>
                </c:pt>
                <c:pt idx="29">
                  <c:v>1.0297</c:v>
                </c:pt>
                <c:pt idx="30">
                  <c:v>1.0298</c:v>
                </c:pt>
                <c:pt idx="31">
                  <c:v>1.0298</c:v>
                </c:pt>
                <c:pt idx="32">
                  <c:v>1.0298</c:v>
                </c:pt>
                <c:pt idx="33">
                  <c:v>1.0298</c:v>
                </c:pt>
                <c:pt idx="34">
                  <c:v>1.0298</c:v>
                </c:pt>
                <c:pt idx="35">
                  <c:v>1.0297</c:v>
                </c:pt>
                <c:pt idx="36">
                  <c:v>1.0297</c:v>
                </c:pt>
                <c:pt idx="37">
                  <c:v>1.0313</c:v>
                </c:pt>
                <c:pt idx="38">
                  <c:v>1.0312</c:v>
                </c:pt>
                <c:pt idx="39">
                  <c:v>1.0312</c:v>
                </c:pt>
                <c:pt idx="40">
                  <c:v>1.0313</c:v>
                </c:pt>
                <c:pt idx="41">
                  <c:v>1.031</c:v>
                </c:pt>
                <c:pt idx="42">
                  <c:v>1.031</c:v>
                </c:pt>
                <c:pt idx="43">
                  <c:v>1.031</c:v>
                </c:pt>
                <c:pt idx="44">
                  <c:v>1.0313</c:v>
                </c:pt>
                <c:pt idx="45">
                  <c:v>1.0313</c:v>
                </c:pt>
                <c:pt idx="46">
                  <c:v>1.0315</c:v>
                </c:pt>
                <c:pt idx="47">
                  <c:v>1.0317</c:v>
                </c:pt>
                <c:pt idx="48">
                  <c:v>1.032</c:v>
                </c:pt>
                <c:pt idx="49">
                  <c:v>1.032</c:v>
                </c:pt>
                <c:pt idx="50">
                  <c:v>1.032</c:v>
                </c:pt>
                <c:pt idx="51">
                  <c:v>1.0326</c:v>
                </c:pt>
                <c:pt idx="52">
                  <c:v>1.0326</c:v>
                </c:pt>
                <c:pt idx="53">
                  <c:v>1.0323</c:v>
                </c:pt>
                <c:pt idx="54">
                  <c:v>1.0326</c:v>
                </c:pt>
                <c:pt idx="55">
                  <c:v>1.0328</c:v>
                </c:pt>
                <c:pt idx="56">
                  <c:v>1.0328</c:v>
                </c:pt>
                <c:pt idx="57">
                  <c:v>1.0328</c:v>
                </c:pt>
                <c:pt idx="58">
                  <c:v>1.0335</c:v>
                </c:pt>
                <c:pt idx="59">
                  <c:v>1.0338</c:v>
                </c:pt>
                <c:pt idx="60">
                  <c:v>1.0338</c:v>
                </c:pt>
                <c:pt idx="61">
                  <c:v>1.0339</c:v>
                </c:pt>
                <c:pt idx="62">
                  <c:v>1.0339</c:v>
                </c:pt>
                <c:pt idx="63">
                  <c:v>1.0339</c:v>
                </c:pt>
                <c:pt idx="64">
                  <c:v>1.0338</c:v>
                </c:pt>
                <c:pt idx="65">
                  <c:v>1.0345</c:v>
                </c:pt>
                <c:pt idx="66">
                  <c:v>1.0343</c:v>
                </c:pt>
                <c:pt idx="67">
                  <c:v>1.0343</c:v>
                </c:pt>
                <c:pt idx="68">
                  <c:v>1.0342</c:v>
                </c:pt>
                <c:pt idx="69">
                  <c:v>1.0342</c:v>
                </c:pt>
                <c:pt idx="70">
                  <c:v>1.0342</c:v>
                </c:pt>
                <c:pt idx="71">
                  <c:v>1.0342</c:v>
                </c:pt>
                <c:pt idx="72">
                  <c:v>1.0352</c:v>
                </c:pt>
                <c:pt idx="73">
                  <c:v>1.0352</c:v>
                </c:pt>
                <c:pt idx="74">
                  <c:v>1.0354</c:v>
                </c:pt>
                <c:pt idx="75">
                  <c:v>1.0356</c:v>
                </c:pt>
                <c:pt idx="76">
                  <c:v>1.0357</c:v>
                </c:pt>
                <c:pt idx="77">
                  <c:v>1.0357</c:v>
                </c:pt>
                <c:pt idx="78">
                  <c:v>1.0357</c:v>
                </c:pt>
                <c:pt idx="79">
                  <c:v>1.0365</c:v>
                </c:pt>
                <c:pt idx="80">
                  <c:v>1.0332</c:v>
                </c:pt>
                <c:pt idx="81">
                  <c:v>1.033</c:v>
                </c:pt>
                <c:pt idx="82">
                  <c:v>1.0332</c:v>
                </c:pt>
                <c:pt idx="83">
                  <c:v>1.0335</c:v>
                </c:pt>
                <c:pt idx="84">
                  <c:v>1.0335</c:v>
                </c:pt>
                <c:pt idx="85">
                  <c:v>1.0335</c:v>
                </c:pt>
                <c:pt idx="86">
                  <c:v>1.0343</c:v>
                </c:pt>
                <c:pt idx="87">
                  <c:v>1.0346</c:v>
                </c:pt>
                <c:pt idx="88">
                  <c:v>1.0349</c:v>
                </c:pt>
                <c:pt idx="89">
                  <c:v>1.037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9.77899471934496e-5</c:v>
                </c:pt>
                <c:pt idx="1">
                  <c:v>-9.77899471934496e-5</c:v>
                </c:pt>
                <c:pt idx="2">
                  <c:v>-9.77899471934496e-5</c:v>
                </c:pt>
                <c:pt idx="3">
                  <c:v>0.000880109524741046</c:v>
                </c:pt>
                <c:pt idx="4">
                  <c:v>0.00117347936632117</c:v>
                </c:pt>
                <c:pt idx="5">
                  <c:v>0.00136905926070807</c:v>
                </c:pt>
                <c:pt idx="6">
                  <c:v>0.00156463915509497</c:v>
                </c:pt>
                <c:pt idx="7">
                  <c:v>0.00156463915509497</c:v>
                </c:pt>
                <c:pt idx="8">
                  <c:v>0.00156463915509497</c:v>
                </c:pt>
                <c:pt idx="9">
                  <c:v>0.0022491687854489</c:v>
                </c:pt>
                <c:pt idx="10">
                  <c:v>0.00244474867983557</c:v>
                </c:pt>
                <c:pt idx="11">
                  <c:v>0.00264032857422269</c:v>
                </c:pt>
                <c:pt idx="12">
                  <c:v>0.00283590846860959</c:v>
                </c:pt>
                <c:pt idx="13">
                  <c:v>0.00312927831018972</c:v>
                </c:pt>
                <c:pt idx="14">
                  <c:v>0.00312927831018972</c:v>
                </c:pt>
                <c:pt idx="15">
                  <c:v>0.00312927831018972</c:v>
                </c:pt>
                <c:pt idx="16">
                  <c:v>0.00391159788773709</c:v>
                </c:pt>
                <c:pt idx="17">
                  <c:v>0.00410717778212399</c:v>
                </c:pt>
                <c:pt idx="18">
                  <c:v>0.00449833757089757</c:v>
                </c:pt>
                <c:pt idx="19">
                  <c:v>0.00498728730686504</c:v>
                </c:pt>
                <c:pt idx="20">
                  <c:v>0.00528065714844517</c:v>
                </c:pt>
                <c:pt idx="21">
                  <c:v>0.00528065714844517</c:v>
                </c:pt>
                <c:pt idx="22">
                  <c:v>0.00528065714844517</c:v>
                </c:pt>
                <c:pt idx="23">
                  <c:v>0.00625855662037944</c:v>
                </c:pt>
                <c:pt idx="24">
                  <c:v>0.00645413651476612</c:v>
                </c:pt>
                <c:pt idx="25">
                  <c:v>0.00655192646195979</c:v>
                </c:pt>
                <c:pt idx="26">
                  <c:v>0.00645413651476612</c:v>
                </c:pt>
                <c:pt idx="27">
                  <c:v>0.00645413651476612</c:v>
                </c:pt>
                <c:pt idx="28">
                  <c:v>0.00635634656757289</c:v>
                </c:pt>
                <c:pt idx="29">
                  <c:v>0.00694308625073359</c:v>
                </c:pt>
                <c:pt idx="30">
                  <c:v>0.00704087619792704</c:v>
                </c:pt>
                <c:pt idx="31">
                  <c:v>0.00704087619792704</c:v>
                </c:pt>
                <c:pt idx="32">
                  <c:v>0.00704087619792704</c:v>
                </c:pt>
                <c:pt idx="33">
                  <c:v>0.00704087619792704</c:v>
                </c:pt>
                <c:pt idx="34">
                  <c:v>0.00704087619792704</c:v>
                </c:pt>
                <c:pt idx="35">
                  <c:v>0.00694308625073359</c:v>
                </c:pt>
                <c:pt idx="36">
                  <c:v>0.00694308625073359</c:v>
                </c:pt>
                <c:pt idx="37">
                  <c:v>0.00850772540582834</c:v>
                </c:pt>
                <c:pt idx="38">
                  <c:v>0.00840993545863489</c:v>
                </c:pt>
                <c:pt idx="39">
                  <c:v>0.00840993545863489</c:v>
                </c:pt>
                <c:pt idx="40">
                  <c:v>0.00850772540582834</c:v>
                </c:pt>
                <c:pt idx="41">
                  <c:v>0.00821435556424799</c:v>
                </c:pt>
                <c:pt idx="42">
                  <c:v>0.00821435556424799</c:v>
                </c:pt>
                <c:pt idx="43">
                  <c:v>0.00821435556424799</c:v>
                </c:pt>
                <c:pt idx="44">
                  <c:v>0.00850772540582834</c:v>
                </c:pt>
                <c:pt idx="45">
                  <c:v>0.00850772540582834</c:v>
                </c:pt>
                <c:pt idx="46">
                  <c:v>0.00870330530021524</c:v>
                </c:pt>
                <c:pt idx="47">
                  <c:v>0.00889888519460214</c:v>
                </c:pt>
                <c:pt idx="48">
                  <c:v>0.00919225503618226</c:v>
                </c:pt>
                <c:pt idx="49">
                  <c:v>0.00919225503618226</c:v>
                </c:pt>
                <c:pt idx="50">
                  <c:v>0.00919225503618226</c:v>
                </c:pt>
                <c:pt idx="51">
                  <c:v>0.00977899471934296</c:v>
                </c:pt>
                <c:pt idx="52">
                  <c:v>0.00977899471934296</c:v>
                </c:pt>
                <c:pt idx="53">
                  <c:v>0.00948562487776261</c:v>
                </c:pt>
                <c:pt idx="54">
                  <c:v>0.00977899471934296</c:v>
                </c:pt>
                <c:pt idx="55">
                  <c:v>0.00997457461372964</c:v>
                </c:pt>
                <c:pt idx="56">
                  <c:v>0.00997457461372964</c:v>
                </c:pt>
                <c:pt idx="57">
                  <c:v>0.00997457461372964</c:v>
                </c:pt>
                <c:pt idx="58">
                  <c:v>0.0106591042440838</c:v>
                </c:pt>
                <c:pt idx="59">
                  <c:v>0.0109524740856641</c:v>
                </c:pt>
                <c:pt idx="60">
                  <c:v>0.0109524740856641</c:v>
                </c:pt>
                <c:pt idx="61">
                  <c:v>0.0110502640328576</c:v>
                </c:pt>
                <c:pt idx="62">
                  <c:v>0.0110502640328576</c:v>
                </c:pt>
                <c:pt idx="63">
                  <c:v>0.0110502640328576</c:v>
                </c:pt>
                <c:pt idx="64">
                  <c:v>0.0109524740856641</c:v>
                </c:pt>
                <c:pt idx="65">
                  <c:v>0.0116370037160181</c:v>
                </c:pt>
                <c:pt idx="66">
                  <c:v>0.0114414238216312</c:v>
                </c:pt>
                <c:pt idx="67">
                  <c:v>0.0114414238216312</c:v>
                </c:pt>
                <c:pt idx="68">
                  <c:v>0.0113436338744377</c:v>
                </c:pt>
                <c:pt idx="69">
                  <c:v>0.0113436338744377</c:v>
                </c:pt>
                <c:pt idx="70">
                  <c:v>0.0113436338744377</c:v>
                </c:pt>
                <c:pt idx="71">
                  <c:v>0.0113436338744377</c:v>
                </c:pt>
                <c:pt idx="72">
                  <c:v>0.012321533346372</c:v>
                </c:pt>
                <c:pt idx="73">
                  <c:v>0.012321533346372</c:v>
                </c:pt>
                <c:pt idx="74">
                  <c:v>0.0125171132407589</c:v>
                </c:pt>
                <c:pt idx="75">
                  <c:v>0.0127126931351458</c:v>
                </c:pt>
                <c:pt idx="76">
                  <c:v>0.0128104830823392</c:v>
                </c:pt>
                <c:pt idx="77">
                  <c:v>0.0128104830823392</c:v>
                </c:pt>
                <c:pt idx="78">
                  <c:v>0.0128104830823392</c:v>
                </c:pt>
                <c:pt idx="79">
                  <c:v>0.0135928026598866</c:v>
                </c:pt>
                <c:pt idx="80">
                  <c:v>0.0103657344025034</c:v>
                </c:pt>
                <c:pt idx="81">
                  <c:v>0.0101701545081165</c:v>
                </c:pt>
                <c:pt idx="82">
                  <c:v>0.0103657344025034</c:v>
                </c:pt>
                <c:pt idx="83">
                  <c:v>0.0106591042440838</c:v>
                </c:pt>
                <c:pt idx="84">
                  <c:v>0.0106591042440838</c:v>
                </c:pt>
                <c:pt idx="85">
                  <c:v>0.0106591042440838</c:v>
                </c:pt>
                <c:pt idx="86">
                  <c:v>0.0114414238216312</c:v>
                </c:pt>
                <c:pt idx="87">
                  <c:v>0.0117347936632115</c:v>
                </c:pt>
                <c:pt idx="88">
                  <c:v>0.0120281635047916</c:v>
                </c:pt>
                <c:pt idx="89">
                  <c:v>0.014570702131820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89</Words>
  <Characters>3567</Characters>
  <Lines>24</Lines>
  <Paragraphs>6</Paragraphs>
  <TotalTime>1</TotalTime>
  <ScaleCrop>false</ScaleCrop>
  <LinksUpToDate>false</LinksUpToDate>
  <CharactersWithSpaces>3627</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02:4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55656CF383C846609417B36F18DE16E5</vt:lpwstr>
  </property>
</Properties>
</file>